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65B3DC" w14:textId="77777777" w:rsidR="0098082E" w:rsidRPr="00ED489F" w:rsidRDefault="0098082E" w:rsidP="00590D2C">
      <w:pPr>
        <w:spacing w:line="276" w:lineRule="auto"/>
        <w:jc w:val="center"/>
        <w:rPr>
          <w:b/>
          <w:bCs/>
        </w:rPr>
      </w:pPr>
      <w:r w:rsidRPr="00ED489F">
        <w:rPr>
          <w:b/>
          <w:bCs/>
        </w:rPr>
        <w:t>REGULAR SCHEDULED MEETING</w:t>
      </w:r>
    </w:p>
    <w:p w14:paraId="05B1B387" w14:textId="77777777" w:rsidR="0098082E" w:rsidRPr="00ED489F" w:rsidRDefault="0098082E" w:rsidP="00590D2C">
      <w:pPr>
        <w:tabs>
          <w:tab w:val="center" w:pos="4680"/>
        </w:tabs>
        <w:spacing w:line="276" w:lineRule="auto"/>
        <w:rPr>
          <w:b/>
          <w:bCs/>
        </w:rPr>
      </w:pPr>
      <w:r w:rsidRPr="00ED489F">
        <w:rPr>
          <w:b/>
          <w:bCs/>
        </w:rPr>
        <w:tab/>
        <w:t>COMMISSION ON PROPRIETARY SCHOOL AND COLLEGE REGISTRATION</w:t>
      </w:r>
    </w:p>
    <w:p w14:paraId="0D40E2CA" w14:textId="401F10EA" w:rsidR="0098082E" w:rsidRPr="00ED489F" w:rsidRDefault="00D5767A" w:rsidP="00CC690F">
      <w:pPr>
        <w:jc w:val="center"/>
        <w:rPr>
          <w:b/>
        </w:rPr>
      </w:pPr>
      <w:r>
        <w:rPr>
          <w:b/>
        </w:rPr>
        <w:t xml:space="preserve">February </w:t>
      </w:r>
      <w:r w:rsidR="00F64CFE">
        <w:rPr>
          <w:b/>
        </w:rPr>
        <w:t>16, 2023</w:t>
      </w:r>
    </w:p>
    <w:p w14:paraId="0D492153" w14:textId="77777777" w:rsidR="0098082E" w:rsidRPr="00ED489F" w:rsidRDefault="0098082E" w:rsidP="00CC690F">
      <w:pPr>
        <w:jc w:val="center"/>
        <w:rPr>
          <w:b/>
        </w:rPr>
      </w:pPr>
      <w:r w:rsidRPr="00ED489F">
        <w:rPr>
          <w:b/>
        </w:rPr>
        <w:t>1:00 p.m.</w:t>
      </w:r>
    </w:p>
    <w:p w14:paraId="49901AA2" w14:textId="77777777" w:rsidR="0098082E" w:rsidRPr="00ED489F" w:rsidRDefault="0098082E" w:rsidP="00CC690F">
      <w:pPr>
        <w:jc w:val="center"/>
        <w:rPr>
          <w:b/>
        </w:rPr>
      </w:pPr>
      <w:r w:rsidRPr="00ED489F">
        <w:rPr>
          <w:b/>
        </w:rPr>
        <w:t>Jackson, Mississippi</w:t>
      </w:r>
    </w:p>
    <w:p w14:paraId="385A9C82" w14:textId="77777777" w:rsidR="0098082E" w:rsidRPr="00453D87" w:rsidRDefault="0098082E" w:rsidP="00590D2C">
      <w:pPr>
        <w:tabs>
          <w:tab w:val="center" w:pos="4680"/>
        </w:tabs>
        <w:spacing w:line="276" w:lineRule="auto"/>
        <w:rPr>
          <w:b/>
          <w:bCs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90D2C">
        <w:rPr>
          <w:b/>
          <w:bCs/>
          <w:sz w:val="22"/>
        </w:rPr>
        <w:tab/>
      </w:r>
      <w:r w:rsidRPr="00453D87">
        <w:rPr>
          <w:b/>
          <w:bCs/>
          <w:noProof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 G</w:t>
      </w:r>
      <w:r w:rsidRPr="00453D87">
        <w:rPr>
          <w:b/>
          <w:bCs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E N D A</w:t>
      </w:r>
    </w:p>
    <w:p w14:paraId="0732F109" w14:textId="77777777" w:rsidR="0098082E" w:rsidRPr="00590D2C" w:rsidRDefault="00453D87" w:rsidP="00CC690F">
      <w:pPr>
        <w:spacing w:line="276" w:lineRule="auto"/>
        <w:ind w:left="720" w:hanging="720"/>
        <w:rPr>
          <w:b/>
          <w:bCs/>
          <w:sz w:val="22"/>
        </w:rPr>
      </w:pPr>
      <w:r>
        <w:rPr>
          <w:b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7659377" wp14:editId="2ED6F135">
                <wp:simplePos x="0" y="0"/>
                <wp:positionH relativeFrom="column">
                  <wp:posOffset>12700</wp:posOffset>
                </wp:positionH>
                <wp:positionV relativeFrom="paragraph">
                  <wp:posOffset>44450</wp:posOffset>
                </wp:positionV>
                <wp:extent cx="5867400" cy="0"/>
                <wp:effectExtent l="22225" t="95250" r="101600" b="1905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12A4D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pt;margin-top:3.5pt;width:462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" strokeweight="3pt">
                <v:shadow on="t" opacity=".5" offset="6pt,-6pt"/>
              </v:shape>
            </w:pict>
          </mc:Fallback>
        </mc:AlternateContent>
      </w:r>
    </w:p>
    <w:p w14:paraId="48559686" w14:textId="77777777"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14:paraId="167C6B9F" w14:textId="77777777"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14:paraId="3E397D8A" w14:textId="77777777"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14:paraId="3E91FB9D" w14:textId="77777777" w:rsidR="0098082E" w:rsidRPr="00CC690F" w:rsidRDefault="0098082E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Call to Order</w:t>
      </w:r>
    </w:p>
    <w:p w14:paraId="016E7FC5" w14:textId="77777777" w:rsidR="0098082E" w:rsidRPr="007D08F3" w:rsidRDefault="0098082E" w:rsidP="00ED489F">
      <w:pPr>
        <w:spacing w:line="276" w:lineRule="auto"/>
        <w:ind w:left="720"/>
        <w:rPr>
          <w:b/>
          <w:bCs/>
          <w:sz w:val="16"/>
          <w:szCs w:val="16"/>
        </w:rPr>
      </w:pPr>
    </w:p>
    <w:p w14:paraId="072851DB" w14:textId="77777777" w:rsidR="0098082E" w:rsidRPr="00CC690F" w:rsidRDefault="0098082E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Preliminaries</w:t>
      </w:r>
    </w:p>
    <w:p w14:paraId="30D8F542" w14:textId="77777777" w:rsidR="0098082E" w:rsidRPr="00CC690F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Invocation</w:t>
      </w:r>
    </w:p>
    <w:p w14:paraId="0E45BAE3" w14:textId="77777777" w:rsidR="0098082E" w:rsidRDefault="0098082E" w:rsidP="003609CB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cknowledgments/Introductions</w:t>
      </w:r>
    </w:p>
    <w:p w14:paraId="241F4064" w14:textId="77777777" w:rsidR="0098082E" w:rsidRPr="00CC690F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djustments/Approval of Agenda</w:t>
      </w:r>
      <w:r w:rsidR="009D1086" w:rsidRPr="00CC690F">
        <w:rPr>
          <w:rFonts w:ascii="Times New Roman" w:hAnsi="Times New Roman"/>
          <w:sz w:val="24"/>
        </w:rPr>
        <w:t xml:space="preserve"> –</w:t>
      </w:r>
      <w:r w:rsidR="009D1086" w:rsidRPr="00CC690F">
        <w:rPr>
          <w:rFonts w:ascii="Times New Roman" w:hAnsi="Times New Roman"/>
          <w:i/>
          <w:sz w:val="24"/>
        </w:rPr>
        <w:t xml:space="preserve"> approval required</w:t>
      </w:r>
    </w:p>
    <w:p w14:paraId="5DF5F4B6" w14:textId="77777777" w:rsidR="0098082E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i/>
          <w:sz w:val="24"/>
        </w:rPr>
      </w:pPr>
      <w:r w:rsidRPr="00CC690F">
        <w:rPr>
          <w:rFonts w:ascii="Times New Roman" w:hAnsi="Times New Roman"/>
          <w:sz w:val="24"/>
        </w:rPr>
        <w:t>Approval of Minutes</w:t>
      </w:r>
      <w:r w:rsidR="009D1086" w:rsidRPr="00CC690F">
        <w:rPr>
          <w:rFonts w:ascii="Times New Roman" w:hAnsi="Times New Roman"/>
          <w:sz w:val="24"/>
        </w:rPr>
        <w:t xml:space="preserve"> – </w:t>
      </w:r>
      <w:r w:rsidR="009D1086" w:rsidRPr="00CC690F">
        <w:rPr>
          <w:rFonts w:ascii="Times New Roman" w:hAnsi="Times New Roman"/>
          <w:i/>
          <w:sz w:val="24"/>
        </w:rPr>
        <w:t>approval required</w:t>
      </w:r>
    </w:p>
    <w:p w14:paraId="3FB9CB0A" w14:textId="77777777" w:rsidR="009C3044" w:rsidRDefault="009C3044" w:rsidP="009C3044">
      <w:pPr>
        <w:ind w:left="1440"/>
      </w:pPr>
    </w:p>
    <w:p w14:paraId="55AF036A" w14:textId="77777777" w:rsidR="0098082E" w:rsidRDefault="00ED489F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Director’s Report</w:t>
      </w:r>
      <w:r w:rsidR="009D1086" w:rsidRPr="00CC690F">
        <w:rPr>
          <w:rFonts w:ascii="Times New Roman" w:hAnsi="Times New Roman"/>
        </w:rPr>
        <w:t xml:space="preserve"> – </w:t>
      </w:r>
      <w:r w:rsidR="009D1086" w:rsidRPr="00CC690F">
        <w:rPr>
          <w:rFonts w:ascii="Times New Roman" w:hAnsi="Times New Roman"/>
          <w:i/>
        </w:rPr>
        <w:t>approval required</w:t>
      </w:r>
    </w:p>
    <w:p w14:paraId="3622EFF8" w14:textId="77777777" w:rsidR="0013508F" w:rsidRPr="007D08F3" w:rsidRDefault="0013508F" w:rsidP="0013508F">
      <w:pPr>
        <w:rPr>
          <w:sz w:val="16"/>
          <w:szCs w:val="16"/>
        </w:rPr>
      </w:pPr>
    </w:p>
    <w:p w14:paraId="755CDD99" w14:textId="77777777" w:rsidR="0098082E" w:rsidRPr="00CC690F" w:rsidRDefault="0013508F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98082E" w:rsidRPr="00CC690F">
        <w:rPr>
          <w:rFonts w:ascii="Times New Roman" w:hAnsi="Times New Roman"/>
        </w:rPr>
        <w:t xml:space="preserve">ublic Participation </w:t>
      </w:r>
    </w:p>
    <w:p w14:paraId="06AE34FD" w14:textId="77777777" w:rsidR="0098082E" w:rsidRPr="007D08F3" w:rsidRDefault="0098082E" w:rsidP="00ED489F">
      <w:pPr>
        <w:tabs>
          <w:tab w:val="left" w:pos="-1180"/>
          <w:tab w:val="left" w:pos="-720"/>
        </w:tabs>
        <w:spacing w:line="276" w:lineRule="auto"/>
        <w:ind w:left="720"/>
        <w:rPr>
          <w:b/>
          <w:bCs/>
          <w:sz w:val="16"/>
          <w:szCs w:val="16"/>
        </w:rPr>
      </w:pPr>
    </w:p>
    <w:p w14:paraId="643391DE" w14:textId="77777777" w:rsidR="0098082E" w:rsidRPr="00CC690F" w:rsidRDefault="009C3044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Reports</w:t>
      </w:r>
    </w:p>
    <w:p w14:paraId="296FE830" w14:textId="77777777" w:rsidR="0098082E" w:rsidRPr="00CC690F" w:rsidRDefault="00ED489F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="0098082E" w:rsidRPr="00CC690F">
        <w:rPr>
          <w:rFonts w:ascii="Times New Roman" w:hAnsi="Times New Roman"/>
          <w:sz w:val="24"/>
        </w:rPr>
        <w:t>School List</w:t>
      </w:r>
    </w:p>
    <w:p w14:paraId="452B3A8D" w14:textId="77777777" w:rsidR="0098082E" w:rsidRDefault="00ED489F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="0098082E" w:rsidRPr="00CC690F">
        <w:rPr>
          <w:rFonts w:ascii="Times New Roman" w:hAnsi="Times New Roman"/>
          <w:sz w:val="24"/>
        </w:rPr>
        <w:t>Financial Report</w:t>
      </w:r>
    </w:p>
    <w:p w14:paraId="26720725" w14:textId="77777777" w:rsidR="00ED489F" w:rsidRPr="007D08F3" w:rsidRDefault="00ED489F" w:rsidP="00ED489F">
      <w:pPr>
        <w:rPr>
          <w:sz w:val="16"/>
          <w:szCs w:val="16"/>
        </w:rPr>
      </w:pPr>
    </w:p>
    <w:p w14:paraId="7F88DAB3" w14:textId="77777777" w:rsidR="0098082E" w:rsidRPr="00CC690F" w:rsidRDefault="00ED489F" w:rsidP="009C3044">
      <w:pPr>
        <w:pStyle w:val="Heading1"/>
        <w:numPr>
          <w:ilvl w:val="0"/>
          <w:numId w:val="22"/>
        </w:numPr>
        <w:tabs>
          <w:tab w:val="clear" w:pos="4680"/>
          <w:tab w:val="left" w:pos="81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Docket Action</w:t>
      </w:r>
      <w:r w:rsidR="009D1086" w:rsidRPr="00CC690F">
        <w:rPr>
          <w:rFonts w:ascii="Times New Roman" w:hAnsi="Times New Roman"/>
        </w:rPr>
        <w:t xml:space="preserve"> – </w:t>
      </w:r>
      <w:r w:rsidR="009D1086" w:rsidRPr="00ED489F">
        <w:rPr>
          <w:rFonts w:ascii="Times New Roman" w:hAnsi="Times New Roman"/>
          <w:i/>
        </w:rPr>
        <w:t>approval required</w:t>
      </w:r>
      <w:r w:rsidR="00A228E1" w:rsidRPr="00ED489F">
        <w:rPr>
          <w:rFonts w:ascii="Times New Roman" w:hAnsi="Times New Roman"/>
          <w:i/>
        </w:rPr>
        <w:t xml:space="preserve"> on all docket items</w:t>
      </w:r>
    </w:p>
    <w:p w14:paraId="403AF113" w14:textId="77777777"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-1180"/>
          <w:tab w:val="clear" w:pos="-720"/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Registrations</w:t>
      </w:r>
    </w:p>
    <w:p w14:paraId="303F3D0C" w14:textId="77777777" w:rsidR="0098082E" w:rsidRPr="00CC690F" w:rsidRDefault="0098082E" w:rsidP="001C29E9">
      <w:pPr>
        <w:pStyle w:val="Heading1"/>
        <w:numPr>
          <w:ilvl w:val="2"/>
          <w:numId w:val="22"/>
        </w:numPr>
        <w:tabs>
          <w:tab w:val="clear" w:pos="4680"/>
        </w:tabs>
        <w:spacing w:after="4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Initial</w:t>
      </w:r>
    </w:p>
    <w:p w14:paraId="0515B25B" w14:textId="77777777" w:rsidR="0098082E" w:rsidRPr="00CC690F" w:rsidRDefault="0098082E" w:rsidP="001C29E9">
      <w:pPr>
        <w:pStyle w:val="Heading1"/>
        <w:numPr>
          <w:ilvl w:val="2"/>
          <w:numId w:val="22"/>
        </w:numPr>
        <w:tabs>
          <w:tab w:val="clear" w:pos="4680"/>
        </w:tabs>
        <w:spacing w:after="4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Renewal</w:t>
      </w:r>
    </w:p>
    <w:p w14:paraId="2C67FAFE" w14:textId="77777777"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gent Applicants</w:t>
      </w:r>
    </w:p>
    <w:p w14:paraId="2C14A303" w14:textId="77777777" w:rsidR="0098082E" w:rsidRPr="00ED489F" w:rsidRDefault="0098082E" w:rsidP="001C29E9">
      <w:pPr>
        <w:pStyle w:val="Heading7"/>
        <w:numPr>
          <w:ilvl w:val="2"/>
          <w:numId w:val="22"/>
        </w:numPr>
        <w:spacing w:before="0" w:after="40"/>
        <w:rPr>
          <w:rFonts w:ascii="Times New Roman" w:hAnsi="Times New Roman"/>
          <w:b/>
        </w:rPr>
      </w:pPr>
      <w:r w:rsidRPr="00ED489F">
        <w:rPr>
          <w:rFonts w:ascii="Times New Roman" w:hAnsi="Times New Roman"/>
          <w:b/>
        </w:rPr>
        <w:t>Initial</w:t>
      </w:r>
    </w:p>
    <w:p w14:paraId="2EBE8188" w14:textId="77777777" w:rsidR="0098082E" w:rsidRPr="00ED489F" w:rsidRDefault="0098082E" w:rsidP="001C29E9">
      <w:pPr>
        <w:pStyle w:val="Heading7"/>
        <w:numPr>
          <w:ilvl w:val="2"/>
          <w:numId w:val="22"/>
        </w:numPr>
        <w:spacing w:before="0" w:after="40"/>
        <w:rPr>
          <w:rFonts w:ascii="Times New Roman" w:hAnsi="Times New Roman"/>
          <w:b/>
        </w:rPr>
      </w:pPr>
      <w:r w:rsidRPr="00ED489F">
        <w:rPr>
          <w:rFonts w:ascii="Times New Roman" w:hAnsi="Times New Roman"/>
          <w:b/>
        </w:rPr>
        <w:t>Renewal</w:t>
      </w:r>
    </w:p>
    <w:p w14:paraId="5D7C1745" w14:textId="77777777" w:rsidR="0098082E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Programs</w:t>
      </w:r>
    </w:p>
    <w:p w14:paraId="7C959C3D" w14:textId="77777777" w:rsidR="002C134D" w:rsidRPr="002C134D" w:rsidRDefault="002C134D" w:rsidP="002C134D">
      <w:pPr>
        <w:numPr>
          <w:ilvl w:val="2"/>
          <w:numId w:val="22"/>
        </w:numPr>
        <w:rPr>
          <w:b/>
        </w:rPr>
      </w:pPr>
      <w:r w:rsidRPr="002C134D">
        <w:rPr>
          <w:b/>
        </w:rPr>
        <w:t>New programs</w:t>
      </w:r>
    </w:p>
    <w:p w14:paraId="1297B8C3" w14:textId="77777777" w:rsidR="002C134D" w:rsidRPr="002C134D" w:rsidRDefault="002C134D" w:rsidP="002C134D">
      <w:pPr>
        <w:numPr>
          <w:ilvl w:val="2"/>
          <w:numId w:val="22"/>
        </w:numPr>
        <w:rPr>
          <w:b/>
        </w:rPr>
      </w:pPr>
      <w:r w:rsidRPr="002C134D">
        <w:rPr>
          <w:b/>
        </w:rPr>
        <w:t>Program modifications</w:t>
      </w:r>
    </w:p>
    <w:p w14:paraId="6197DA31" w14:textId="77777777"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Exemptions</w:t>
      </w:r>
    </w:p>
    <w:p w14:paraId="199A8356" w14:textId="77777777"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Instructor Approval</w:t>
      </w:r>
      <w:r w:rsidR="009D1086" w:rsidRPr="00CC690F">
        <w:rPr>
          <w:rFonts w:ascii="Times New Roman" w:hAnsi="Times New Roman"/>
          <w:sz w:val="24"/>
        </w:rPr>
        <w:t xml:space="preserve"> – </w:t>
      </w:r>
      <w:r w:rsidR="009D1086" w:rsidRPr="00CC690F">
        <w:rPr>
          <w:rFonts w:ascii="Times New Roman" w:hAnsi="Times New Roman"/>
          <w:i/>
          <w:sz w:val="24"/>
        </w:rPr>
        <w:t>approval required</w:t>
      </w:r>
    </w:p>
    <w:p w14:paraId="57AD458B" w14:textId="77777777" w:rsidR="006056E6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Othe</w:t>
      </w:r>
      <w:r w:rsidR="006056E6">
        <w:rPr>
          <w:rFonts w:ascii="Times New Roman" w:hAnsi="Times New Roman"/>
          <w:sz w:val="24"/>
        </w:rPr>
        <w:t>r</w:t>
      </w:r>
    </w:p>
    <w:p w14:paraId="2D51D464" w14:textId="77777777" w:rsidR="00CC690F" w:rsidRPr="007D08F3" w:rsidRDefault="00CC690F" w:rsidP="00ED489F">
      <w:pPr>
        <w:tabs>
          <w:tab w:val="left" w:pos="-1180"/>
          <w:tab w:val="left" w:pos="-720"/>
        </w:tabs>
        <w:spacing w:line="276" w:lineRule="auto"/>
        <w:ind w:left="720"/>
        <w:rPr>
          <w:b/>
          <w:bCs/>
          <w:sz w:val="16"/>
          <w:szCs w:val="16"/>
        </w:rPr>
      </w:pPr>
    </w:p>
    <w:p w14:paraId="374DD393" w14:textId="77777777" w:rsidR="00AA1B2D" w:rsidRDefault="0098082E" w:rsidP="00AA1B2D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Complaints</w:t>
      </w:r>
    </w:p>
    <w:p w14:paraId="3FBA80AD" w14:textId="77777777" w:rsidR="00E91FE8" w:rsidRPr="00E91FE8" w:rsidRDefault="00E91FE8" w:rsidP="00E91FE8"/>
    <w:p w14:paraId="70E73141" w14:textId="77777777" w:rsidR="00E91FE8" w:rsidRPr="00E91FE8" w:rsidRDefault="00E91FE8" w:rsidP="00E91FE8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Executive Session</w:t>
      </w:r>
      <w:r w:rsidR="00AA167D">
        <w:rPr>
          <w:rFonts w:ascii="Times New Roman" w:hAnsi="Times New Roman"/>
        </w:rPr>
        <w:t xml:space="preserve"> – </w:t>
      </w:r>
      <w:r w:rsidR="00AA167D" w:rsidRPr="00AA167D">
        <w:rPr>
          <w:rFonts w:ascii="Times New Roman" w:hAnsi="Times New Roman"/>
          <w:i/>
        </w:rPr>
        <w:t>if necessary</w:t>
      </w:r>
    </w:p>
    <w:p w14:paraId="70598498" w14:textId="77777777" w:rsidR="00AA1B2D" w:rsidRDefault="00AA1B2D" w:rsidP="00AA1B2D"/>
    <w:p w14:paraId="3540B055" w14:textId="77777777" w:rsidR="0098082E" w:rsidRDefault="00E5781C" w:rsidP="00E5781C">
      <w:pPr>
        <w:pStyle w:val="Heading1"/>
        <w:numPr>
          <w:ilvl w:val="0"/>
          <w:numId w:val="22"/>
        </w:numPr>
        <w:tabs>
          <w:tab w:val="clear" w:pos="4680"/>
          <w:tab w:val="left" w:pos="1440"/>
        </w:tabs>
        <w:ind w:left="810" w:hanging="450"/>
        <w:jc w:val="left"/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Adjournmen</w:t>
      </w:r>
      <w:r w:rsidR="0098082E" w:rsidRPr="00590D2C">
        <w:t>t</w:t>
      </w:r>
    </w:p>
    <w:p w14:paraId="0DB98320" w14:textId="77777777" w:rsidR="00E5781C" w:rsidRPr="00E5781C" w:rsidRDefault="00E5781C" w:rsidP="00E5781C"/>
    <w:p w14:paraId="20E818BA" w14:textId="77777777" w:rsidR="0098082E" w:rsidRPr="00590D2C" w:rsidRDefault="0098082E" w:rsidP="00CC690F">
      <w:pPr>
        <w:spacing w:line="276" w:lineRule="auto"/>
        <w:rPr>
          <w:b/>
          <w:bCs/>
        </w:rPr>
      </w:pPr>
    </w:p>
    <w:p w14:paraId="03095098" w14:textId="395AFDE9" w:rsidR="00C01C10" w:rsidRPr="00590D2C" w:rsidRDefault="00C76F5C" w:rsidP="00CC690F">
      <w:pPr>
        <w:spacing w:line="276" w:lineRule="auto"/>
        <w:ind w:left="-180"/>
        <w:rPr>
          <w:b/>
        </w:rPr>
      </w:pPr>
      <w:r w:rsidRPr="00590D2C">
        <w:rPr>
          <w:b/>
        </w:rPr>
        <w:t>The next scheduled meeting is at 1:00 p.m. on</w:t>
      </w:r>
      <w:r w:rsidR="004C73D6">
        <w:rPr>
          <w:b/>
        </w:rPr>
        <w:t xml:space="preserve"> </w:t>
      </w:r>
      <w:r w:rsidR="005B71FC">
        <w:rPr>
          <w:b/>
          <w:u w:val="single"/>
        </w:rPr>
        <w:t>April 2</w:t>
      </w:r>
      <w:r w:rsidR="00F64CFE">
        <w:rPr>
          <w:b/>
          <w:u w:val="single"/>
        </w:rPr>
        <w:t>0, 2023</w:t>
      </w:r>
      <w:bookmarkStart w:id="0" w:name="_GoBack"/>
      <w:bookmarkEnd w:id="0"/>
      <w:r w:rsidRPr="00590D2C">
        <w:rPr>
          <w:b/>
        </w:rPr>
        <w:t xml:space="preserve"> Conference Room 507 of the Paul B. Johnson, Jr. Building located at </w:t>
      </w:r>
      <w:smartTag w:uri="urn:schemas-microsoft-com:office:smarttags" w:element="address">
        <w:smartTag w:uri="urn:schemas-microsoft-com:office:smarttags" w:element="Street">
          <w:r w:rsidRPr="00590D2C">
            <w:rPr>
              <w:b/>
            </w:rPr>
            <w:t>3825 Ridgewood Road</w:t>
          </w:r>
        </w:smartTag>
        <w:r w:rsidRPr="00590D2C">
          <w:rPr>
            <w:b/>
          </w:rPr>
          <w:t xml:space="preserve">, </w:t>
        </w:r>
        <w:smartTag w:uri="urn:schemas-microsoft-com:office:smarttags" w:element="City">
          <w:r w:rsidRPr="00590D2C">
            <w:rPr>
              <w:b/>
            </w:rPr>
            <w:t>Jackson</w:t>
          </w:r>
        </w:smartTag>
        <w:r w:rsidRPr="00590D2C">
          <w:rPr>
            <w:b/>
          </w:rPr>
          <w:t xml:space="preserve">, </w:t>
        </w:r>
        <w:smartTag w:uri="urn:schemas-microsoft-com:office:smarttags" w:element="State">
          <w:r w:rsidRPr="00590D2C">
            <w:rPr>
              <w:b/>
            </w:rPr>
            <w:t>Mississippi</w:t>
          </w:r>
        </w:smartTag>
      </w:smartTag>
      <w:r w:rsidRPr="00590D2C">
        <w:rPr>
          <w:b/>
        </w:rPr>
        <w:t xml:space="preserve">.  </w:t>
      </w:r>
    </w:p>
    <w:sectPr w:rsidR="00C01C10" w:rsidRPr="00590D2C">
      <w:pgSz w:w="12240" w:h="15840"/>
      <w:pgMar w:top="540" w:right="1440" w:bottom="360" w:left="1440" w:header="1440" w:footer="806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B782D"/>
    <w:multiLevelType w:val="multilevel"/>
    <w:tmpl w:val="89040664"/>
    <w:numStyleLink w:val="Style1"/>
  </w:abstractNum>
  <w:abstractNum w:abstractNumId="1" w15:restartNumberingAfterBreak="0">
    <w:nsid w:val="17571527"/>
    <w:multiLevelType w:val="multilevel"/>
    <w:tmpl w:val="89040664"/>
    <w:numStyleLink w:val="Style1"/>
  </w:abstractNum>
  <w:abstractNum w:abstractNumId="2" w15:restartNumberingAfterBreak="0">
    <w:nsid w:val="19463C14"/>
    <w:multiLevelType w:val="hybridMultilevel"/>
    <w:tmpl w:val="F0CC7B54"/>
    <w:lvl w:ilvl="0" w:tplc="40BA9B5E">
      <w:start w:val="1"/>
      <w:numFmt w:val="decimal"/>
      <w:lvlText w:val="%1."/>
      <w:lvlJc w:val="left"/>
      <w:pPr>
        <w:tabs>
          <w:tab w:val="num" w:pos="1695"/>
        </w:tabs>
        <w:ind w:left="16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" w15:restartNumberingAfterBreak="0">
    <w:nsid w:val="1D9A63B1"/>
    <w:multiLevelType w:val="multilevel"/>
    <w:tmpl w:val="F1FC122E"/>
    <w:styleLink w:val="Agenda"/>
    <w:lvl w:ilvl="0">
      <w:start w:val="1"/>
      <w:numFmt w:val="upperRoman"/>
      <w:lvlText w:val="%1."/>
      <w:lvlJc w:val="left"/>
      <w:pPr>
        <w:ind w:left="1440" w:hanging="360"/>
      </w:pPr>
      <w:rPr>
        <w:rFonts w:ascii="Times New Roman" w:hAnsi="Times New Roman" w:hint="default"/>
        <w:b/>
        <w:sz w:val="24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4" w15:restartNumberingAfterBreak="0">
    <w:nsid w:val="1E037EC1"/>
    <w:multiLevelType w:val="hybridMultilevel"/>
    <w:tmpl w:val="97DA34F4"/>
    <w:lvl w:ilvl="0" w:tplc="D3DC2692">
      <w:start w:val="4"/>
      <w:numFmt w:val="upperRoman"/>
      <w:lvlText w:val="%1."/>
      <w:lvlJc w:val="left"/>
      <w:pPr>
        <w:tabs>
          <w:tab w:val="num" w:pos="930"/>
        </w:tabs>
        <w:ind w:left="930" w:hanging="720"/>
      </w:pPr>
      <w:rPr>
        <w:rFonts w:hint="default"/>
      </w:rPr>
    </w:lvl>
    <w:lvl w:ilvl="1" w:tplc="3D6CAEEC">
      <w:start w:val="1"/>
      <w:numFmt w:val="upperLetter"/>
      <w:lvlText w:val="%2."/>
      <w:lvlJc w:val="left"/>
      <w:pPr>
        <w:tabs>
          <w:tab w:val="num" w:pos="1290"/>
        </w:tabs>
        <w:ind w:left="1290" w:hanging="360"/>
      </w:pPr>
      <w:rPr>
        <w:rFonts w:ascii="Comic Sans MS" w:eastAsia="Times New Roman" w:hAnsi="Comic Sans MS" w:cs="Times New Roman" w:hint="default"/>
      </w:rPr>
    </w:lvl>
    <w:lvl w:ilvl="2" w:tplc="95567880">
      <w:start w:val="1"/>
      <w:numFmt w:val="upperLetter"/>
      <w:lvlText w:val="%3."/>
      <w:lvlJc w:val="left"/>
      <w:pPr>
        <w:tabs>
          <w:tab w:val="num" w:pos="2295"/>
        </w:tabs>
        <w:ind w:left="2295" w:hanging="46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730"/>
        </w:tabs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0"/>
        </w:tabs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0"/>
        </w:tabs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0"/>
        </w:tabs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0"/>
        </w:tabs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0"/>
        </w:tabs>
        <w:ind w:left="6330" w:hanging="180"/>
      </w:pPr>
    </w:lvl>
  </w:abstractNum>
  <w:abstractNum w:abstractNumId="5" w15:restartNumberingAfterBreak="0">
    <w:nsid w:val="20103145"/>
    <w:multiLevelType w:val="multilevel"/>
    <w:tmpl w:val="89040664"/>
    <w:numStyleLink w:val="Style1"/>
  </w:abstractNum>
  <w:abstractNum w:abstractNumId="6" w15:restartNumberingAfterBreak="0">
    <w:nsid w:val="2BA50C94"/>
    <w:multiLevelType w:val="multilevel"/>
    <w:tmpl w:val="0409001D"/>
    <w:numStyleLink w:val="Style2"/>
  </w:abstractNum>
  <w:abstractNum w:abstractNumId="7" w15:restartNumberingAfterBreak="0">
    <w:nsid w:val="2D315B44"/>
    <w:multiLevelType w:val="multilevel"/>
    <w:tmpl w:val="F1FC122E"/>
    <w:numStyleLink w:val="Agenda"/>
  </w:abstractNum>
  <w:abstractNum w:abstractNumId="8" w15:restartNumberingAfterBreak="0">
    <w:nsid w:val="32E250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8ED204D"/>
    <w:multiLevelType w:val="multilevel"/>
    <w:tmpl w:val="89040664"/>
    <w:numStyleLink w:val="Style1"/>
  </w:abstractNum>
  <w:abstractNum w:abstractNumId="10" w15:restartNumberingAfterBreak="0">
    <w:nsid w:val="3A5219F6"/>
    <w:multiLevelType w:val="multilevel"/>
    <w:tmpl w:val="0409001D"/>
    <w:styleLink w:val="Style2"/>
    <w:lvl w:ilvl="0">
      <w:start w:val="1"/>
      <w:numFmt w:val="upperRoman"/>
      <w:lvlText w:val="%1)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 New Roman" w:hAnsi="Times New Roman"/>
        <w:sz w:val="24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ascii="Times New Roman" w:hAnsi="Times New Roman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AF874EA"/>
    <w:multiLevelType w:val="multilevel"/>
    <w:tmpl w:val="89040664"/>
    <w:numStyleLink w:val="Style1"/>
  </w:abstractNum>
  <w:abstractNum w:abstractNumId="12" w15:restartNumberingAfterBreak="0">
    <w:nsid w:val="3F3F01F8"/>
    <w:multiLevelType w:val="multilevel"/>
    <w:tmpl w:val="89040664"/>
    <w:numStyleLink w:val="Style1"/>
  </w:abstractNum>
  <w:abstractNum w:abstractNumId="13" w15:restartNumberingAfterBreak="0">
    <w:nsid w:val="418D717D"/>
    <w:multiLevelType w:val="hybridMultilevel"/>
    <w:tmpl w:val="0EEA8212"/>
    <w:lvl w:ilvl="0" w:tplc="3B5E17A2">
      <w:start w:val="4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2673E1C"/>
    <w:multiLevelType w:val="multilevel"/>
    <w:tmpl w:val="F1FC122E"/>
    <w:numStyleLink w:val="Agenda"/>
  </w:abstractNum>
  <w:abstractNum w:abstractNumId="15" w15:restartNumberingAfterBreak="0">
    <w:nsid w:val="47A30A78"/>
    <w:multiLevelType w:val="hybridMultilevel"/>
    <w:tmpl w:val="86E8FC8C"/>
    <w:lvl w:ilvl="0" w:tplc="E6B200E4">
      <w:start w:val="3"/>
      <w:numFmt w:val="upperLetter"/>
      <w:lvlText w:val="%1."/>
      <w:lvlJc w:val="left"/>
      <w:pPr>
        <w:tabs>
          <w:tab w:val="num" w:pos="1260"/>
        </w:tabs>
        <w:ind w:left="12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08128F2"/>
    <w:multiLevelType w:val="hybridMultilevel"/>
    <w:tmpl w:val="BA9CA6A6"/>
    <w:lvl w:ilvl="0" w:tplc="1E2262F8">
      <w:start w:val="1"/>
      <w:numFmt w:val="upperRoman"/>
      <w:lvlText w:val="%1."/>
      <w:lvlJc w:val="left"/>
      <w:pPr>
        <w:ind w:left="825" w:hanging="720"/>
      </w:pPr>
      <w:rPr>
        <w:rFonts w:hint="default"/>
      </w:rPr>
    </w:lvl>
    <w:lvl w:ilvl="1" w:tplc="9E56BE7C">
      <w:start w:val="1"/>
      <w:numFmt w:val="upperLetter"/>
      <w:lvlText w:val="%2."/>
      <w:lvlJc w:val="left"/>
      <w:pPr>
        <w:ind w:left="1365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7" w15:restartNumberingAfterBreak="0">
    <w:nsid w:val="5A7E5424"/>
    <w:multiLevelType w:val="multilevel"/>
    <w:tmpl w:val="F1FC122E"/>
    <w:numStyleLink w:val="Agenda"/>
  </w:abstractNum>
  <w:abstractNum w:abstractNumId="18" w15:restartNumberingAfterBreak="0">
    <w:nsid w:val="5D1B2300"/>
    <w:multiLevelType w:val="multilevel"/>
    <w:tmpl w:val="89040664"/>
    <w:numStyleLink w:val="Style1"/>
  </w:abstractNum>
  <w:abstractNum w:abstractNumId="19" w15:restartNumberingAfterBreak="0">
    <w:nsid w:val="64363A6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B63772E"/>
    <w:multiLevelType w:val="multilevel"/>
    <w:tmpl w:val="8904066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DB345EA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15"/>
  </w:num>
  <w:num w:numId="2">
    <w:abstractNumId w:val="4"/>
  </w:num>
  <w:num w:numId="3">
    <w:abstractNumId w:val="2"/>
  </w:num>
  <w:num w:numId="4">
    <w:abstractNumId w:val="13"/>
  </w:num>
  <w:num w:numId="5">
    <w:abstractNumId w:val="8"/>
  </w:num>
  <w:num w:numId="6">
    <w:abstractNumId w:val="16"/>
  </w:num>
  <w:num w:numId="7">
    <w:abstractNumId w:val="20"/>
  </w:num>
  <w:num w:numId="8">
    <w:abstractNumId w:val="11"/>
  </w:num>
  <w:num w:numId="9">
    <w:abstractNumId w:val="1"/>
  </w:num>
  <w:num w:numId="10">
    <w:abstractNumId w:val="5"/>
  </w:num>
  <w:num w:numId="11">
    <w:abstractNumId w:val="18"/>
  </w:num>
  <w:num w:numId="12">
    <w:abstractNumId w:val="21"/>
  </w:num>
  <w:num w:numId="13">
    <w:abstractNumId w:val="12"/>
  </w:num>
  <w:num w:numId="14">
    <w:abstractNumId w:val="9"/>
  </w:num>
  <w:num w:numId="15">
    <w:abstractNumId w:val="19"/>
  </w:num>
  <w:num w:numId="16">
    <w:abstractNumId w:val="0"/>
  </w:num>
  <w:num w:numId="17">
    <w:abstractNumId w:val="6"/>
  </w:num>
  <w:num w:numId="18">
    <w:abstractNumId w:val="10"/>
  </w:num>
  <w:num w:numId="19">
    <w:abstractNumId w:val="3"/>
  </w:num>
  <w:num w:numId="20">
    <w:abstractNumId w:val="17"/>
  </w:num>
  <w:num w:numId="21">
    <w:abstractNumId w:val="14"/>
  </w:num>
  <w:num w:numId="22">
    <w:abstractNumId w:val="7"/>
    <w:lvlOverride w:ilvl="0">
      <w:lvl w:ilvl="0">
        <w:start w:val="1"/>
        <w:numFmt w:val="upperRoman"/>
        <w:lvlText w:val="%1."/>
        <w:lvlJc w:val="left"/>
        <w:pPr>
          <w:ind w:left="1440" w:hanging="360"/>
        </w:pPr>
        <w:rPr>
          <w:rFonts w:ascii="Times New Roman" w:hAnsi="Times New Roman" w:hint="default"/>
          <w:b/>
          <w:i w:val="0"/>
          <w:sz w:val="24"/>
        </w:rPr>
      </w:lvl>
    </w:lvlOverride>
    <w:lvlOverride w:ilvl="1">
      <w:lvl w:ilvl="1">
        <w:start w:val="1"/>
        <w:numFmt w:val="upperLetter"/>
        <w:lvlText w:val="%2."/>
        <w:lvlJc w:val="left"/>
        <w:pPr>
          <w:ind w:left="1800" w:hanging="360"/>
        </w:pPr>
        <w:rPr>
          <w:rFonts w:ascii="Times New Roman" w:hAnsi="Times New Roman" w:hint="default"/>
          <w:i w:val="0"/>
          <w:sz w:val="24"/>
        </w:rPr>
      </w:lvl>
    </w:lvlOverride>
    <w:lvlOverride w:ilvl="2">
      <w:lvl w:ilvl="2">
        <w:start w:val="1"/>
        <w:numFmt w:val="decimal"/>
        <w:lvlText w:val="%3."/>
        <w:lvlJc w:val="left"/>
        <w:pPr>
          <w:ind w:left="2160" w:hanging="360"/>
        </w:pPr>
        <w:rPr>
          <w:rFonts w:ascii="Times New Roman" w:hAnsi="Times New Roman" w:hint="default"/>
          <w:sz w:val="24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8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324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6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320" w:hanging="360"/>
        </w:pPr>
        <w:rPr>
          <w:rFonts w:hint="default"/>
        </w:rPr>
      </w:lvl>
    </w:lvlOverride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zsLS0MDEwNTM1MjVQ0lEKTi0uzszPAykwNKgFAKBIfbstAAAA"/>
  </w:docVars>
  <w:rsids>
    <w:rsidRoot w:val="0082151F"/>
    <w:rsid w:val="000002C4"/>
    <w:rsid w:val="0001078F"/>
    <w:rsid w:val="00010D11"/>
    <w:rsid w:val="00056CA7"/>
    <w:rsid w:val="00063F61"/>
    <w:rsid w:val="0007042F"/>
    <w:rsid w:val="00080F7A"/>
    <w:rsid w:val="00094C39"/>
    <w:rsid w:val="000B2745"/>
    <w:rsid w:val="000D603C"/>
    <w:rsid w:val="0013508F"/>
    <w:rsid w:val="00140CE9"/>
    <w:rsid w:val="00170720"/>
    <w:rsid w:val="001A24B0"/>
    <w:rsid w:val="001B1958"/>
    <w:rsid w:val="001B353B"/>
    <w:rsid w:val="001C142C"/>
    <w:rsid w:val="001C29E9"/>
    <w:rsid w:val="001D6EE5"/>
    <w:rsid w:val="001F053F"/>
    <w:rsid w:val="00204F08"/>
    <w:rsid w:val="00205C6A"/>
    <w:rsid w:val="00250922"/>
    <w:rsid w:val="002745D3"/>
    <w:rsid w:val="0029129F"/>
    <w:rsid w:val="002C134D"/>
    <w:rsid w:val="00360022"/>
    <w:rsid w:val="003609CB"/>
    <w:rsid w:val="00377D05"/>
    <w:rsid w:val="0039138A"/>
    <w:rsid w:val="0039634E"/>
    <w:rsid w:val="003A5178"/>
    <w:rsid w:val="003A5C13"/>
    <w:rsid w:val="003B0378"/>
    <w:rsid w:val="003B4A67"/>
    <w:rsid w:val="003B54E9"/>
    <w:rsid w:val="003D6E64"/>
    <w:rsid w:val="003E706A"/>
    <w:rsid w:val="00412234"/>
    <w:rsid w:val="00413D7B"/>
    <w:rsid w:val="0042520B"/>
    <w:rsid w:val="00425E59"/>
    <w:rsid w:val="00427E85"/>
    <w:rsid w:val="00441143"/>
    <w:rsid w:val="00453D87"/>
    <w:rsid w:val="00487AC0"/>
    <w:rsid w:val="004921B2"/>
    <w:rsid w:val="004A4D90"/>
    <w:rsid w:val="004A7BD6"/>
    <w:rsid w:val="004B6F86"/>
    <w:rsid w:val="004C73D6"/>
    <w:rsid w:val="00524E90"/>
    <w:rsid w:val="005250D9"/>
    <w:rsid w:val="00556FDB"/>
    <w:rsid w:val="005839F9"/>
    <w:rsid w:val="00586319"/>
    <w:rsid w:val="00590D2C"/>
    <w:rsid w:val="005A3C5C"/>
    <w:rsid w:val="005A4CBF"/>
    <w:rsid w:val="005B71FC"/>
    <w:rsid w:val="005C49AC"/>
    <w:rsid w:val="005F5E01"/>
    <w:rsid w:val="00604B6D"/>
    <w:rsid w:val="006056E6"/>
    <w:rsid w:val="00607FDD"/>
    <w:rsid w:val="00642245"/>
    <w:rsid w:val="0064615A"/>
    <w:rsid w:val="00646C7B"/>
    <w:rsid w:val="00680809"/>
    <w:rsid w:val="00690947"/>
    <w:rsid w:val="006B4E39"/>
    <w:rsid w:val="00774179"/>
    <w:rsid w:val="007A7270"/>
    <w:rsid w:val="007B2B51"/>
    <w:rsid w:val="007D08F3"/>
    <w:rsid w:val="00811C24"/>
    <w:rsid w:val="00811FCB"/>
    <w:rsid w:val="00814744"/>
    <w:rsid w:val="0082151F"/>
    <w:rsid w:val="008354DB"/>
    <w:rsid w:val="00844A47"/>
    <w:rsid w:val="00865DCA"/>
    <w:rsid w:val="008755EB"/>
    <w:rsid w:val="0088324D"/>
    <w:rsid w:val="008C72CF"/>
    <w:rsid w:val="008E6CCE"/>
    <w:rsid w:val="00941C66"/>
    <w:rsid w:val="00942DE6"/>
    <w:rsid w:val="0097044A"/>
    <w:rsid w:val="00972C94"/>
    <w:rsid w:val="0098082E"/>
    <w:rsid w:val="00995A1B"/>
    <w:rsid w:val="009A2B44"/>
    <w:rsid w:val="009A5D96"/>
    <w:rsid w:val="009C3044"/>
    <w:rsid w:val="009D1086"/>
    <w:rsid w:val="00A027FA"/>
    <w:rsid w:val="00A11D2C"/>
    <w:rsid w:val="00A17BB2"/>
    <w:rsid w:val="00A228E1"/>
    <w:rsid w:val="00A27323"/>
    <w:rsid w:val="00A62957"/>
    <w:rsid w:val="00A92081"/>
    <w:rsid w:val="00A97B1A"/>
    <w:rsid w:val="00AA167D"/>
    <w:rsid w:val="00AA1B2D"/>
    <w:rsid w:val="00AB3498"/>
    <w:rsid w:val="00AD68F7"/>
    <w:rsid w:val="00AF7CA7"/>
    <w:rsid w:val="00B01F6D"/>
    <w:rsid w:val="00B271DB"/>
    <w:rsid w:val="00B33F63"/>
    <w:rsid w:val="00B53E42"/>
    <w:rsid w:val="00B60237"/>
    <w:rsid w:val="00B83D30"/>
    <w:rsid w:val="00B84D6D"/>
    <w:rsid w:val="00BC3CD7"/>
    <w:rsid w:val="00BE5F6C"/>
    <w:rsid w:val="00BF38DB"/>
    <w:rsid w:val="00BF6645"/>
    <w:rsid w:val="00BF7E3A"/>
    <w:rsid w:val="00C01C10"/>
    <w:rsid w:val="00C15831"/>
    <w:rsid w:val="00C1779E"/>
    <w:rsid w:val="00C44161"/>
    <w:rsid w:val="00C57EEE"/>
    <w:rsid w:val="00C677C6"/>
    <w:rsid w:val="00C75D61"/>
    <w:rsid w:val="00C76F5C"/>
    <w:rsid w:val="00C835D5"/>
    <w:rsid w:val="00CA0823"/>
    <w:rsid w:val="00CB6786"/>
    <w:rsid w:val="00CC690F"/>
    <w:rsid w:val="00CD0517"/>
    <w:rsid w:val="00CF2383"/>
    <w:rsid w:val="00D0073A"/>
    <w:rsid w:val="00D1205A"/>
    <w:rsid w:val="00D15907"/>
    <w:rsid w:val="00D262F1"/>
    <w:rsid w:val="00D5767A"/>
    <w:rsid w:val="00D60317"/>
    <w:rsid w:val="00D81AC6"/>
    <w:rsid w:val="00D83193"/>
    <w:rsid w:val="00DB2F69"/>
    <w:rsid w:val="00DC1E32"/>
    <w:rsid w:val="00DD5EA9"/>
    <w:rsid w:val="00DF2901"/>
    <w:rsid w:val="00E42A8B"/>
    <w:rsid w:val="00E543F0"/>
    <w:rsid w:val="00E5781C"/>
    <w:rsid w:val="00E61015"/>
    <w:rsid w:val="00E63C3A"/>
    <w:rsid w:val="00E80594"/>
    <w:rsid w:val="00E84AA6"/>
    <w:rsid w:val="00E91FE8"/>
    <w:rsid w:val="00EA0B7C"/>
    <w:rsid w:val="00EB555B"/>
    <w:rsid w:val="00EC4DA7"/>
    <w:rsid w:val="00EC7023"/>
    <w:rsid w:val="00ED015F"/>
    <w:rsid w:val="00ED489F"/>
    <w:rsid w:val="00EF3FB7"/>
    <w:rsid w:val="00F06354"/>
    <w:rsid w:val="00F64CFE"/>
    <w:rsid w:val="00F8017D"/>
    <w:rsid w:val="00F97EFA"/>
    <w:rsid w:val="00FB590C"/>
    <w:rsid w:val="00FB5E39"/>
    <w:rsid w:val="00FC0C9C"/>
    <w:rsid w:val="00FC1C49"/>
    <w:rsid w:val="00FC5A47"/>
    <w:rsid w:val="00FF3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3A3B92A0"/>
  <w15:chartTrackingRefBased/>
  <w15:docId w15:val="{E4394804-0788-4725-B0EA-2426A2FCB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widowControl w:val="0"/>
      <w:numPr>
        <w:numId w:val="12"/>
      </w:numPr>
      <w:tabs>
        <w:tab w:val="center" w:pos="4680"/>
      </w:tabs>
      <w:autoSpaceDE w:val="0"/>
      <w:autoSpaceDN w:val="0"/>
      <w:adjustRightInd w:val="0"/>
      <w:jc w:val="center"/>
      <w:outlineLvl w:val="0"/>
    </w:pPr>
    <w:rPr>
      <w:rFonts w:ascii="CG Times" w:hAnsi="CG Times"/>
      <w:b/>
      <w:bCs/>
    </w:rPr>
  </w:style>
  <w:style w:type="paragraph" w:styleId="Heading2">
    <w:name w:val="heading 2"/>
    <w:basedOn w:val="Normal"/>
    <w:next w:val="Normal"/>
    <w:qFormat/>
    <w:pPr>
      <w:keepNext/>
      <w:widowControl w:val="0"/>
      <w:numPr>
        <w:ilvl w:val="1"/>
        <w:numId w:val="12"/>
      </w:numPr>
      <w:tabs>
        <w:tab w:val="center" w:pos="4680"/>
      </w:tabs>
      <w:autoSpaceDE w:val="0"/>
      <w:autoSpaceDN w:val="0"/>
      <w:adjustRightInd w:val="0"/>
      <w:outlineLvl w:val="1"/>
    </w:pPr>
    <w:rPr>
      <w:rFonts w:ascii="Comic Sans MS" w:hAnsi="Comic Sans MS"/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widowControl w:val="0"/>
      <w:numPr>
        <w:ilvl w:val="2"/>
        <w:numId w:val="12"/>
      </w:numPr>
      <w:tabs>
        <w:tab w:val="left" w:pos="-1180"/>
        <w:tab w:val="left" w:pos="-720"/>
        <w:tab w:val="left" w:pos="360"/>
        <w:tab w:val="left" w:pos="720"/>
        <w:tab w:val="left" w:pos="1260"/>
        <w:tab w:val="left" w:pos="1800"/>
        <w:tab w:val="left" w:pos="2880"/>
      </w:tabs>
      <w:autoSpaceDE w:val="0"/>
      <w:autoSpaceDN w:val="0"/>
      <w:adjustRightInd w:val="0"/>
      <w:outlineLvl w:val="2"/>
    </w:pPr>
    <w:rPr>
      <w:rFonts w:ascii="Comic Sans MS" w:hAnsi="Comic Sans MS"/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2"/>
      </w:numPr>
      <w:tabs>
        <w:tab w:val="left" w:pos="-1180"/>
        <w:tab w:val="left" w:pos="-720"/>
        <w:tab w:val="left" w:pos="180"/>
        <w:tab w:val="left" w:pos="1260"/>
        <w:tab w:val="left" w:pos="1800"/>
        <w:tab w:val="left" w:pos="2880"/>
      </w:tabs>
      <w:outlineLvl w:val="3"/>
    </w:pPr>
    <w:rPr>
      <w:rFonts w:ascii="Comic Sans MS" w:hAnsi="Comic Sans MS"/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2"/>
      </w:numPr>
      <w:tabs>
        <w:tab w:val="left" w:pos="-1180"/>
        <w:tab w:val="left" w:pos="-720"/>
        <w:tab w:val="left" w:pos="180"/>
        <w:tab w:val="left" w:pos="720"/>
        <w:tab w:val="left" w:pos="1260"/>
        <w:tab w:val="left" w:pos="1800"/>
        <w:tab w:val="left" w:pos="2880"/>
      </w:tabs>
      <w:outlineLvl w:val="4"/>
    </w:pPr>
    <w:rPr>
      <w:rFonts w:ascii="Comic Sans MS" w:hAnsi="Comic Sans MS"/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2"/>
      </w:numPr>
      <w:tabs>
        <w:tab w:val="left" w:pos="-1180"/>
        <w:tab w:val="left" w:pos="-720"/>
        <w:tab w:val="left" w:pos="180"/>
        <w:tab w:val="left" w:pos="720"/>
        <w:tab w:val="left" w:pos="1260"/>
        <w:tab w:val="left" w:pos="1800"/>
        <w:tab w:val="left" w:pos="2880"/>
      </w:tabs>
      <w:outlineLvl w:val="5"/>
    </w:pPr>
    <w:rPr>
      <w:rFonts w:ascii="Comic Sans MS" w:hAnsi="Comic Sans MS"/>
      <w:b/>
      <w:bCs/>
      <w:sz w:val="22"/>
      <w:u w:val="single"/>
    </w:rPr>
  </w:style>
  <w:style w:type="paragraph" w:styleId="Heading7">
    <w:name w:val="heading 7"/>
    <w:basedOn w:val="Normal"/>
    <w:next w:val="Normal"/>
    <w:link w:val="Heading7Char"/>
    <w:unhideWhenUsed/>
    <w:qFormat/>
    <w:rsid w:val="00CC690F"/>
    <w:pPr>
      <w:numPr>
        <w:ilvl w:val="6"/>
        <w:numId w:val="12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C690F"/>
    <w:pPr>
      <w:numPr>
        <w:ilvl w:val="7"/>
        <w:numId w:val="12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C690F"/>
    <w:pPr>
      <w:numPr>
        <w:ilvl w:val="8"/>
        <w:numId w:val="12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numbering" w:customStyle="1" w:styleId="Style1">
    <w:name w:val="Style1"/>
    <w:rsid w:val="00CC690F"/>
    <w:pPr>
      <w:numPr>
        <w:numId w:val="7"/>
      </w:numPr>
    </w:pPr>
  </w:style>
  <w:style w:type="character" w:customStyle="1" w:styleId="Heading7Char">
    <w:name w:val="Heading 7 Char"/>
    <w:link w:val="Heading7"/>
    <w:rsid w:val="00CC690F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CC690F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CC690F"/>
    <w:rPr>
      <w:rFonts w:ascii="Cambria" w:eastAsia="Times New Roman" w:hAnsi="Cambria" w:cs="Times New Roman"/>
      <w:sz w:val="22"/>
      <w:szCs w:val="22"/>
    </w:rPr>
  </w:style>
  <w:style w:type="numbering" w:customStyle="1" w:styleId="Style2">
    <w:name w:val="Style2"/>
    <w:rsid w:val="00CC690F"/>
    <w:pPr>
      <w:numPr>
        <w:numId w:val="18"/>
      </w:numPr>
    </w:pPr>
  </w:style>
  <w:style w:type="numbering" w:customStyle="1" w:styleId="Agenda">
    <w:name w:val="Agenda"/>
    <w:rsid w:val="00CC690F"/>
    <w:pPr>
      <w:numPr>
        <w:numId w:val="1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A59B56011E2D4FB722C48999897BDE" ma:contentTypeVersion="12" ma:contentTypeDescription="Create a new document." ma:contentTypeScope="" ma:versionID="bb496add3057de50188e5c986b674681">
  <xsd:schema xmlns:xsd="http://www.w3.org/2001/XMLSchema" xmlns:xs="http://www.w3.org/2001/XMLSchema" xmlns:p="http://schemas.microsoft.com/office/2006/metadata/properties" xmlns:ns3="9f4fecf0-6842-4be7-8716-091011c405bb" xmlns:ns4="6f83705d-8dce-4aa2-a586-8ed26575cd3c" targetNamespace="http://schemas.microsoft.com/office/2006/metadata/properties" ma:root="true" ma:fieldsID="0a7895033bc349c14dc6cbc217713706" ns3:_="" ns4:_="">
    <xsd:import namespace="9f4fecf0-6842-4be7-8716-091011c405bb"/>
    <xsd:import namespace="6f83705d-8dce-4aa2-a586-8ed26575cd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4fecf0-6842-4be7-8716-091011c405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3705d-8dce-4aa2-a586-8ed26575cd3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11FF03-5899-48B8-9FE1-8F134D1E6F86}">
  <ds:schemaRefs>
    <ds:schemaRef ds:uri="http://purl.org/dc/elements/1.1/"/>
    <ds:schemaRef ds:uri="http://schemas.microsoft.com/office/2006/metadata/properties"/>
    <ds:schemaRef ds:uri="9f4fecf0-6842-4be7-8716-091011c405bb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6f83705d-8dce-4aa2-a586-8ed26575cd3c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DE41A12-7A1A-4C98-9970-52192A4C7C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55FA65-7491-4438-9A21-6BF66F3704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4fecf0-6842-4be7-8716-091011c405bb"/>
    <ds:schemaRef ds:uri="6f83705d-8dce-4aa2-a586-8ed26575cd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91425E-DB60-42F5-ADEB-8C60E28BB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R SCHEDULED MEETING</vt:lpstr>
    </vt:vector>
  </TitlesOfParts>
  <Company>SBCJC</Company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SCHEDULED MEETING</dc:title>
  <dc:subject/>
  <dc:creator>mcford</dc:creator>
  <cp:keywords/>
  <cp:lastModifiedBy>Kim Verneuille</cp:lastModifiedBy>
  <cp:revision>2</cp:revision>
  <cp:lastPrinted>2022-02-07T21:42:00Z</cp:lastPrinted>
  <dcterms:created xsi:type="dcterms:W3CDTF">2023-02-08T15:07:00Z</dcterms:created>
  <dcterms:modified xsi:type="dcterms:W3CDTF">2023-02-08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A59B56011E2D4FB722C48999897BDE</vt:lpwstr>
  </property>
</Properties>
</file>